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1285E" w14:textId="77777777" w:rsidR="00FB2719" w:rsidRDefault="00FB2719" w:rsidP="00FB2719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Searching for a Specific User and Updating the User Information.</w:t>
      </w:r>
    </w:p>
    <w:p w14:paraId="2A1976AA" w14:textId="61E0999E" w:rsidR="00C313CD" w:rsidRDefault="00C313CD" w:rsidP="00C313CD">
      <w:pPr>
        <w:pStyle w:val="Heading2"/>
      </w:pPr>
      <w:r>
        <w:t>Source Code:</w:t>
      </w:r>
    </w:p>
    <w:p w14:paraId="00723006" w14:textId="5BCE5C90" w:rsidR="00362114" w:rsidRDefault="00362114" w:rsidP="00362114">
      <w:pPr>
        <w:pStyle w:val="Heading3"/>
      </w:pPr>
      <w:r>
        <w:t>Jsp:</w:t>
      </w:r>
    </w:p>
    <w:p w14:paraId="16C1F61A" w14:textId="5BBAA1B3" w:rsidR="00362114" w:rsidRDefault="00362114" w:rsidP="00362114">
      <w:pPr>
        <w:pStyle w:val="Heading4"/>
      </w:pPr>
      <w:r>
        <w:t>Index.jsp:</w:t>
      </w:r>
    </w:p>
    <w:p w14:paraId="67E98CD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CC101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91CD8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 Application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8643A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DD48E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-titl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 ${name}!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43EF4A" w14:textId="77777777" w:rsidR="00362114" w:rsidRPr="00362114" w:rsidRDefault="00362114" w:rsidP="003621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3FA40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ist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84789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12D66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B7277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7122F2" w14:textId="77777777" w:rsidR="00362114" w:rsidRPr="00362114" w:rsidRDefault="00362114" w:rsidP="003621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DA48D0" w14:textId="38EA25C7" w:rsidR="00362114" w:rsidRDefault="00362114" w:rsidP="00362114">
      <w:pPr>
        <w:pStyle w:val="Heading4"/>
      </w:pPr>
      <w:r>
        <w:t>Edit.jsp:</w:t>
      </w:r>
    </w:p>
    <w:p w14:paraId="3537DEF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taglib uri="http://java.sun.com/jsp/jstl/core" prefix="c"%&gt;</w:t>
      </w:r>
    </w:p>
    <w:p w14:paraId="3B718A3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D11E3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8074C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0CBF8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B56B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62114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CDB3DD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362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ack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E04F4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54D24B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8556F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672D0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3869C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dit Use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3DA14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61C37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: lef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938FE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057B3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540FE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393A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7402A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966EB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238A6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ems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users}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Status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n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8246F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count.index}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E8997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id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54451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name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EC766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email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87137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password}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0302D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91C66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76444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25205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di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579D2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3597D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0E304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: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</w:p>
    <w:p w14:paraId="275ED73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: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73B83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6E0DC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: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5F12C349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DDAB27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FC7A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F8795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3707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0D929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B813D8" w14:textId="21A14038" w:rsidR="00362114" w:rsidRDefault="00362114" w:rsidP="00362114">
      <w:pPr>
        <w:pStyle w:val="Heading4"/>
      </w:pPr>
      <w:r>
        <w:t>Error.jsp:</w:t>
      </w:r>
    </w:p>
    <w:p w14:paraId="77B57687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91214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600C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497CC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Something went wrong! 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45DDDA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r Engineers are on it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5CC71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o Hom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4DACF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F17F1C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6AE42D" w14:textId="42295F9D" w:rsidR="00362114" w:rsidRDefault="00362114" w:rsidP="00362114">
      <w:pPr>
        <w:pStyle w:val="Heading4"/>
      </w:pPr>
      <w:r>
        <w:t>Fail.jsp:</w:t>
      </w:r>
    </w:p>
    <w:p w14:paraId="5C238E1F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5B1028C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15FA561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C6198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CE5A7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7040F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79527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eld is empt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5DA06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DF955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700E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eld is empty</w:t>
      </w:r>
    </w:p>
    <w:p w14:paraId="0DED236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74111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C1788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3A8C18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 to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1D4A82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C05C9B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45D783" w14:textId="58C5EE44" w:rsidR="00362114" w:rsidRDefault="00362114" w:rsidP="00362114">
      <w:pPr>
        <w:pStyle w:val="Heading4"/>
      </w:pPr>
      <w:r>
        <w:t>Success.jsp:</w:t>
      </w:r>
    </w:p>
    <w:p w14:paraId="2B4FAC3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2A8F5BC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58C1B7CA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B4A4F0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285BE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59DEFE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CC93B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lastRenderedPageBreak/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pdate successfu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4B740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ADF76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F8BDE6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pdate successful</w:t>
      </w:r>
    </w:p>
    <w:p w14:paraId="719A031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75375D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D9B2A3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A71ED5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62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62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62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ack to Users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6C8E4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65A1E1" w14:textId="77777777" w:rsidR="00362114" w:rsidRPr="00362114" w:rsidRDefault="00362114" w:rsidP="003621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62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62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586ED8" w14:textId="203FEB88" w:rsidR="00362114" w:rsidRDefault="00362114" w:rsidP="00362114">
      <w:pPr>
        <w:pStyle w:val="Heading4"/>
      </w:pPr>
      <w:r>
        <w:t>Users.jsp:</w:t>
      </w:r>
    </w:p>
    <w:p w14:paraId="3D8B75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taglib uri="http://java.sun.com/jsp/jstl/core" prefix="c"%&gt;</w:t>
      </w:r>
    </w:p>
    <w:p w14:paraId="2A144A5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75583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C69AB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2B0D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A5E40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2A72A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A273A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lack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7C754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AB5EF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66D21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979F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C1048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801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BF078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: lef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91D44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89DE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28754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286D9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017EF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71AC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E5C11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em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users}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rStatu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n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2C507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count.index}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6B9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id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D42AD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name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7B71C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email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CA02E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user.password}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d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DDC5D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FC6B7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:forEach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B3158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4D0A4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90D9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E1DB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4B152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B97F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59A6D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62CC9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4F9D2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4C313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08DB3B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8CF2E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0BA9BF" w14:textId="66659D78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73A1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B8AE2" w14:textId="6356F31C" w:rsidR="00362114" w:rsidRDefault="00A273A1" w:rsidP="00A273A1">
      <w:pPr>
        <w:pStyle w:val="Heading3"/>
      </w:pPr>
      <w:r>
        <w:t>Controller:</w:t>
      </w:r>
    </w:p>
    <w:p w14:paraId="3DAA7D9E" w14:textId="77777777" w:rsidR="00A273A1" w:rsidRDefault="00A273A1" w:rsidP="00A273A1">
      <w:pPr>
        <w:pStyle w:val="Heading4"/>
      </w:pPr>
      <w:r>
        <w:t>appErrorController.java:</w:t>
      </w:r>
    </w:p>
    <w:p w14:paraId="209968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;</w:t>
      </w:r>
    </w:p>
    <w:p w14:paraId="383D917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0227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web.servlet.error.ErrorController;</w:t>
      </w:r>
    </w:p>
    <w:p w14:paraId="46C24A3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apping;</w:t>
      </w:r>
    </w:p>
    <w:p w14:paraId="26A63D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830AD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Error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rror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8432E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5E82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rro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CC3A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andleErro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1DED26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ODO: do something like logging</w:t>
      </w:r>
    </w:p>
    <w:p w14:paraId="2DE7187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A20E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51627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07432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7A74F7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rrorPath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8A1239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DFF02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20D429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1C071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2549D1" w14:textId="77777777" w:rsidR="00A273A1" w:rsidRDefault="00A273A1" w:rsidP="00A273A1">
      <w:pPr>
        <w:pStyle w:val="Heading4"/>
      </w:pPr>
      <w:r>
        <w:t>mainController.java:</w:t>
      </w:r>
    </w:p>
    <w:p w14:paraId="5D1DD91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;</w:t>
      </w:r>
    </w:p>
    <w:p w14:paraId="5D1E3DF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3C1B2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58EB5D2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Controller;</w:t>
      </w:r>
    </w:p>
    <w:p w14:paraId="58613F8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ui.ModelMap;</w:t>
      </w:r>
    </w:p>
    <w:p w14:paraId="25CE741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GetMapping;</w:t>
      </w:r>
    </w:p>
    <w:p w14:paraId="7C482E4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apping;</w:t>
      </w:r>
    </w:p>
    <w:p w14:paraId="782371A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ethod;</w:t>
      </w:r>
    </w:p>
    <w:p w14:paraId="02CB8E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562689F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SessionAttributes;</w:t>
      </w:r>
    </w:p>
    <w:p w14:paraId="1F87647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25AEE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48B48C7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in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17CBCC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96387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A484B0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IndexP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</w:p>
    <w:p w14:paraId="027284B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quired=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default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orl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7E5B078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name);    </w:t>
      </w:r>
    </w:p>
    <w:p w14:paraId="053D6B3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7EA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}</w:t>
      </w:r>
    </w:p>
    <w:p w14:paraId="020702E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062D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1631EA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13E887" w14:textId="77777777" w:rsidR="00A273A1" w:rsidRDefault="00A273A1" w:rsidP="00A273A1">
      <w:pPr>
        <w:pStyle w:val="Heading4"/>
      </w:pPr>
      <w:r>
        <w:t>UserController.java:</w:t>
      </w:r>
    </w:p>
    <w:p w14:paraId="03788A9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;</w:t>
      </w:r>
    </w:p>
    <w:p w14:paraId="4269BA1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13F7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ArrayList;</w:t>
      </w:r>
    </w:p>
    <w:p w14:paraId="321023C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Arrays;</w:t>
      </w:r>
    </w:p>
    <w:p w14:paraId="30392A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25828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hibernate.mapping.Map;</w:t>
      </w:r>
    </w:p>
    <w:p w14:paraId="660D9B0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;</w:t>
      </w:r>
    </w:p>
    <w:p w14:paraId="3300826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Factory;</w:t>
      </w:r>
    </w:p>
    <w:p w14:paraId="3596973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6D34A4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Controller;</w:t>
      </w:r>
    </w:p>
    <w:p w14:paraId="1785621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ui.ModelMap;</w:t>
      </w:r>
    </w:p>
    <w:p w14:paraId="73117D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GetMapping;</w:t>
      </w:r>
    </w:p>
    <w:p w14:paraId="00FED91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PathVariable;</w:t>
      </w:r>
    </w:p>
    <w:p w14:paraId="4BDC17D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PostMapping;</w:t>
      </w:r>
    </w:p>
    <w:p w14:paraId="558C231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apping;</w:t>
      </w:r>
    </w:p>
    <w:p w14:paraId="7C2B42A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ethod;</w:t>
      </w:r>
    </w:p>
    <w:p w14:paraId="22A9194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4C3C529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sponseBody;</w:t>
      </w:r>
    </w:p>
    <w:p w14:paraId="413997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6A03F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entities.User;</w:t>
      </w:r>
    </w:p>
    <w:p w14:paraId="5326504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services.UserService;</w:t>
      </w:r>
    </w:p>
    <w:p w14:paraId="7FE1925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B7434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;</w:t>
      </w:r>
    </w:p>
    <w:p w14:paraId="109D05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Factory;</w:t>
      </w:r>
    </w:p>
    <w:p w14:paraId="72F3C7A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40725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7C6F77D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B55D6E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721A38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308A219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37919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DA4C9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5B90FC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A0084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16B9A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18343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396C82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A89CBF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362EB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ting all 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F8D62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93C120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08D30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38D458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DB21D5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ing users to view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51D959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users);    </w:t>
      </w:r>
    </w:p>
    <w:p w14:paraId="1B0162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F2056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ACEE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3333F3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00C99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6923F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ter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29535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13D481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userID;</w:t>
      </w:r>
    </w:p>
    <w:p w14:paraId="3703A6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ting user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204FDD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ID);</w:t>
      </w:r>
    </w:p>
    <w:p w14:paraId="348AC3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ay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Lis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);</w:t>
      </w:r>
    </w:p>
    <w:p w14:paraId="4A77E76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4F5BDE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2830C1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ing users to view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87327E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users);    </w:t>
      </w:r>
    </w:p>
    <w:p w14:paraId="04CF35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C3A615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d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B4397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0C75C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80FF3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6FC0CB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edit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7FFB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dit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</w:p>
    <w:p w14:paraId="2ED2F5F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P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E33B7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10782D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&amp;&amp; !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&amp;&amp; !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P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mp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2832E9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4343E8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Email);</w:t>
      </w:r>
    </w:p>
    <w:p w14:paraId="234F538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;</w:t>
      </w:r>
    </w:p>
    <w:p w14:paraId="35451C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Pass);</w:t>
      </w:r>
    </w:p>
    <w:p w14:paraId="37723A6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d);</w:t>
      </w:r>
    </w:p>
    <w:p w14:paraId="343790F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date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);</w:t>
      </w:r>
    </w:p>
    <w:p w14:paraId="52C1C7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1F814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}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il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B0354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0F8913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E82C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0F2A5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42BE73" w14:textId="77777777" w:rsidR="00A273A1" w:rsidRDefault="00A273A1" w:rsidP="00A273A1">
      <w:pPr>
        <w:pStyle w:val="Heading4"/>
      </w:pPr>
      <w:r>
        <w:t>userExceptionController.java:</w:t>
      </w:r>
    </w:p>
    <w:p w14:paraId="38970CF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controllers;</w:t>
      </w:r>
    </w:p>
    <w:p w14:paraId="15D99AC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12B6F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http.HttpStatus;</w:t>
      </w:r>
    </w:p>
    <w:p w14:paraId="61027EF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http.ResponseEntity;</w:t>
      </w:r>
    </w:p>
    <w:p w14:paraId="37CEBEE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ControllerAdvice;</w:t>
      </w:r>
    </w:p>
    <w:p w14:paraId="117D60B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ExceptionHandler;</w:t>
      </w:r>
    </w:p>
    <w:p w14:paraId="11F4B9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6E0C1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exceptions.UserNotFoundException;</w:t>
      </w:r>
    </w:p>
    <w:p w14:paraId="3CD37D1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71C86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Advice</w:t>
      </w:r>
    </w:p>
    <w:p w14:paraId="6022A9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xceptionControl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CDA4A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Handl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value =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31D4D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Enti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bjec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ABEE47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Enti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gt;(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 not found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Statu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T_FOUN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508BF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515720B" w14:textId="77777777" w:rsidR="00A273A1" w:rsidRPr="00A273A1" w:rsidRDefault="00A273A1" w:rsidP="00A273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C4F38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BE57B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DF5EC2" w14:textId="77777777" w:rsidR="00A273A1" w:rsidRDefault="00A273A1" w:rsidP="00A273A1">
      <w:pPr>
        <w:pStyle w:val="Heading3"/>
      </w:pPr>
      <w:r>
        <w:t>Entitles:</w:t>
      </w:r>
    </w:p>
    <w:p w14:paraId="58871AF2" w14:textId="52218807" w:rsidR="00A273A1" w:rsidRDefault="00A273A1" w:rsidP="00A273A1">
      <w:pPr>
        <w:pStyle w:val="Heading4"/>
      </w:pPr>
      <w:r>
        <w:t>User.java:</w:t>
      </w:r>
    </w:p>
    <w:p w14:paraId="763B16C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entities;</w:t>
      </w:r>
    </w:p>
    <w:p w14:paraId="53E52C2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DCA59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Entity;</w:t>
      </w:r>
    </w:p>
    <w:p w14:paraId="40C8A9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edValue;</w:t>
      </w:r>
    </w:p>
    <w:p w14:paraId="6D0C4D3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ionType;</w:t>
      </w:r>
    </w:p>
    <w:p w14:paraId="0BFA4F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Id;</w:t>
      </w:r>
    </w:p>
    <w:p w14:paraId="1CCBC77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Table;</w:t>
      </w:r>
    </w:p>
    <w:p w14:paraId="50B107B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82A4C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tells Hibernate to make a table out of this class</w:t>
      </w:r>
    </w:p>
    <w:p w14:paraId="58F7DB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name =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7ACB7B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8107E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2BCE4B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ategy=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447FF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EE2D0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41460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2812C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63F68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F6CF9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870B8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D135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FB36B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06FEDF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710804F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BB4B1A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10602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545CE7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320EE00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FB5783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D1794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2263B2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d;</w:t>
      </w:r>
    </w:p>
    <w:p w14:paraId="1FB9624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}</w:t>
      </w:r>
    </w:p>
    <w:p w14:paraId="25FCF0D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B09C9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974D61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id;</w:t>
      </w:r>
    </w:p>
    <w:p w14:paraId="72467D9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54CAAA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3C77E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FD0B69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64F9278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56F399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0243B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CED34E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03133ED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45E651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58286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512BF20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mail;</w:t>
      </w:r>
    </w:p>
    <w:p w14:paraId="7B3B01F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1C67A2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4910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C19FC2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1BEB51A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A7C28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7DE15C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DF716C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B312702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73A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name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email + </w:t>
      </w:r>
      <w:r w:rsidRPr="00A273A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37B24E5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E745EE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169DB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6C64A2" w14:textId="180FF361" w:rsidR="00A273A1" w:rsidRDefault="00A273A1" w:rsidP="00A273A1">
      <w:pPr>
        <w:pStyle w:val="Heading3"/>
      </w:pPr>
      <w:r>
        <w:t>Exceptions:</w:t>
      </w:r>
    </w:p>
    <w:p w14:paraId="36F882AA" w14:textId="22131AB5" w:rsidR="00A273A1" w:rsidRDefault="00A273A1" w:rsidP="00A273A1">
      <w:pPr>
        <w:pStyle w:val="Heading4"/>
      </w:pPr>
      <w:r>
        <w:t>userNotFoundException.java:</w:t>
      </w:r>
    </w:p>
    <w:p w14:paraId="31DF418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exceptions;</w:t>
      </w:r>
    </w:p>
    <w:p w14:paraId="5CE23AD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F8905D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untimeException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C7317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73A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C0F7B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4ED34A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</w:t>
      </w:r>
    </w:p>
    <w:p w14:paraId="4B0AA5F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private final String userId;</w:t>
      </w:r>
    </w:p>
    <w:p w14:paraId="728DDBC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3471F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public UserNotFoundException() {</w:t>
      </w:r>
    </w:p>
    <w:p w14:paraId="4204546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super();</w:t>
      </w:r>
    </w:p>
    <w:p w14:paraId="3B2737E1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this.userId = id;</w:t>
      </w:r>
    </w:p>
    <w:p w14:paraId="6A97969E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</w:t>
      </w:r>
    </w:p>
    <w:p w14:paraId="547A0A1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E29E6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public String getUserId() {</w:t>
      </w:r>
    </w:p>
    <w:p w14:paraId="58E495A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return userId;</w:t>
      </w:r>
    </w:p>
    <w:p w14:paraId="544E5AF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</w:t>
      </w:r>
    </w:p>
    <w:p w14:paraId="5D04CF7B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*/</w:t>
      </w:r>
    </w:p>
    <w:p w14:paraId="1C989766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4F4E53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F46765" w14:textId="7D9D053F" w:rsidR="00A273A1" w:rsidRDefault="00A273A1" w:rsidP="00A273A1">
      <w:pPr>
        <w:pStyle w:val="Heading3"/>
      </w:pPr>
      <w:r>
        <w:t>Repositories:</w:t>
      </w:r>
    </w:p>
    <w:p w14:paraId="0BDF42D8" w14:textId="728C86AB" w:rsidR="00A273A1" w:rsidRDefault="00A273A1" w:rsidP="00A273A1">
      <w:pPr>
        <w:pStyle w:val="Heading4"/>
      </w:pPr>
      <w:r>
        <w:t>userRepository.java:</w:t>
      </w:r>
    </w:p>
    <w:p w14:paraId="79CB4DE5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273A1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repositories;</w:t>
      </w:r>
    </w:p>
    <w:p w14:paraId="077839D7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4F9319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data.repository.CrudRepository;</w:t>
      </w:r>
    </w:p>
    <w:p w14:paraId="49CADD14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902E8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entities.User;</w:t>
      </w:r>
    </w:p>
    <w:p w14:paraId="64566203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AECEC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{</w:t>
      </w:r>
    </w:p>
    <w:p w14:paraId="155FFFCA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E4AAFF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73A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73A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73A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580BE78" w14:textId="77777777" w:rsidR="00A273A1" w:rsidRPr="00A273A1" w:rsidRDefault="00A273A1" w:rsidP="00A273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73A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4173E5E" w14:textId="37672CE1" w:rsidR="00A273A1" w:rsidRDefault="00A273A1" w:rsidP="00A273A1">
      <w:pPr>
        <w:pStyle w:val="Heading3"/>
      </w:pPr>
      <w:r>
        <w:t>Services:</w:t>
      </w:r>
    </w:p>
    <w:p w14:paraId="0C3191DA" w14:textId="4748D5B0" w:rsidR="00A273A1" w:rsidRDefault="00A273A1" w:rsidP="00A273A1">
      <w:pPr>
        <w:pStyle w:val="Heading4"/>
      </w:pPr>
      <w:r>
        <w:t>userService.java:</w:t>
      </w:r>
    </w:p>
    <w:p w14:paraId="65C5D90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.services;</w:t>
      </w:r>
    </w:p>
    <w:p w14:paraId="7224364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429C2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006E63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F200D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5018208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Service;</w:t>
      </w:r>
    </w:p>
    <w:p w14:paraId="48A41B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B02D4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entities.User;</w:t>
      </w:r>
    </w:p>
    <w:p w14:paraId="33C4DFA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exceptions.UserNotFoundException;</w:t>
      </w:r>
    </w:p>
    <w:p w14:paraId="22C580C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UserManager.repositories.UserRepository;</w:t>
      </w:r>
    </w:p>
    <w:p w14:paraId="0DEA5472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71B6607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7C9ED6B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4A1356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78B80E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6DDDADF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6864A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BE9446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F34F5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37573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119523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374BAA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029D0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37F456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55F8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34DD70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6C3E97A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oundUser;</w:t>
      </w:r>
    </w:p>
    <w:p w14:paraId="384CF4C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B56592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AA7A44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C563A1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d);</w:t>
      </w:r>
    </w:p>
    <w:p w14:paraId="22FF7F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ED25C0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721514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ODO: we need to decide how to handle a "Not Found" condition</w:t>
      </w:r>
    </w:p>
    <w:p w14:paraId="44372D3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3CE617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!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6F7DB47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 does not exist"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81602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NotFoundExcep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253462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FB671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52D0B9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3C22CD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E22C36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6AEE3F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date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toUpdat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E6B5DC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v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toUpdate);</w:t>
      </w:r>
    </w:p>
    <w:p w14:paraId="27F8A0B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83A39AA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C2F68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78E66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3A9E73" w14:textId="75E7249A" w:rsidR="00A273A1" w:rsidRDefault="00AA23B2" w:rsidP="00AA23B2">
      <w:pPr>
        <w:pStyle w:val="Heading4"/>
      </w:pPr>
      <w:r>
        <w:t>userManagementApplication.java:</w:t>
      </w:r>
    </w:p>
    <w:p w14:paraId="3C0B7E2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AA23B2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M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ager;</w:t>
      </w:r>
    </w:p>
    <w:p w14:paraId="1FF3BEB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93C5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SpringApplication;</w:t>
      </w:r>
    </w:p>
    <w:p w14:paraId="62BBB93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autoconfigure.SpringBootApplication;</w:t>
      </w:r>
    </w:p>
    <w:p w14:paraId="56BDE30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BC42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4A563E8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ManagerAppli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9A9F23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BF4AF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0AC4ED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ManagerAppli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args);</w:t>
      </w:r>
    </w:p>
    <w:p w14:paraId="2D591E7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EF19F7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67F0D2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27FC6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00B3C4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742F0B" w14:textId="01FEC8E8" w:rsidR="00AA23B2" w:rsidRDefault="00AA23B2" w:rsidP="00AA23B2">
      <w:pPr>
        <w:pStyle w:val="Heading3"/>
      </w:pPr>
      <w:r>
        <w:t>Resources:</w:t>
      </w:r>
    </w:p>
    <w:p w14:paraId="266E14D2" w14:textId="2CACDC9C" w:rsidR="00AA23B2" w:rsidRDefault="00AA23B2" w:rsidP="00AA23B2">
      <w:pPr>
        <w:pStyle w:val="Heading4"/>
      </w:pPr>
      <w:r>
        <w:t>Application.properties:</w:t>
      </w:r>
    </w:p>
    <w:p w14:paraId="1122C4A9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DF479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-auto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79CAF8B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jdbc:mysql://localhost:3306/Auther</w:t>
      </w:r>
    </w:p>
    <w:p w14:paraId="7AB3BA6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sername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5C01DC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passwor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4E74FC6E" w14:textId="77777777" w:rsidR="00AA23B2" w:rsidRPr="00AA23B2" w:rsidRDefault="00AA23B2" w:rsidP="00AA23B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04F14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: DEBUG</w:t>
      </w:r>
    </w:p>
    <w:p w14:paraId="4DAA4C6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.prefix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jsp/</w:t>
      </w:r>
    </w:p>
    <w:p w14:paraId="1940CF4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spring.mvc.view.suffix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jsp</w:t>
      </w:r>
    </w:p>
    <w:p w14:paraId="665C867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069EB15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05F5A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.whitelabel.enabled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5DABD7B3" w14:textId="77777777" w:rsidR="00AA23B2" w:rsidRDefault="00AA23B2" w:rsidP="00A273A1">
      <w:pPr>
        <w:pStyle w:val="Heading4"/>
      </w:pPr>
      <w:r>
        <w:t>pom.xml:</w:t>
      </w:r>
    </w:p>
    <w:p w14:paraId="2BB0266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1FBE06C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5816AD1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A23B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FB89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E0534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E7C46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6675B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BDCBB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CD8B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A23B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lookup parent from repository --&gt;</w:t>
      </w:r>
    </w:p>
    <w:p w14:paraId="6C53996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31275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BDFDB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Manager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BAD3D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5D6C5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Manager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1331D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6B907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9322F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B22F5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CFA20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87DCE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3700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5C8C2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jpa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79EAC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30544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E9B1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306CA9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58F2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11731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79A58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D01A4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8C5D9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-connector-java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EF879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31202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ABDE9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8675D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64453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BF8BE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67A0C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8F7CB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B00F1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740797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F80B15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1FE15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D13DFB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7AD3B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3918D1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33640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92347E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.embe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F4A39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3474D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73B45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DA9C6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AF5F6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ECDF65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42F6C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01853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60317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55D18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54368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BDD20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2E6A32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ACE758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33D31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35F511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07739B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EAC06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E3E0A6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2E00B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DF5AF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B12BFD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F17197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9F57D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F8BBFA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03180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7C083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F1203C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6E4B94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A23B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AA23B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5645EF" w14:textId="77777777" w:rsidR="00AA23B2" w:rsidRPr="00AA23B2" w:rsidRDefault="00AA23B2" w:rsidP="00AA23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B9764E" w14:textId="20E07316" w:rsidR="00A273A1" w:rsidRPr="00A273A1" w:rsidRDefault="00A273A1" w:rsidP="00A273A1">
      <w:pPr>
        <w:pStyle w:val="Heading4"/>
      </w:pPr>
      <w:r>
        <w:br/>
      </w:r>
    </w:p>
    <w:p w14:paraId="7C15AB9D" w14:textId="77777777" w:rsidR="00A273A1" w:rsidRPr="00362114" w:rsidRDefault="00A273A1" w:rsidP="00362114"/>
    <w:sectPr w:rsidR="00A273A1" w:rsidRPr="00362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362114"/>
    <w:rsid w:val="0062207D"/>
    <w:rsid w:val="00A273A1"/>
    <w:rsid w:val="00AA23B2"/>
    <w:rsid w:val="00C313CD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2</Pages>
  <Words>2108</Words>
  <Characters>1201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4</cp:revision>
  <dcterms:created xsi:type="dcterms:W3CDTF">2022-03-23T10:03:00Z</dcterms:created>
  <dcterms:modified xsi:type="dcterms:W3CDTF">2022-04-26T16:55:00Z</dcterms:modified>
</cp:coreProperties>
</file>